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7255" w:rsidRDefault="009707B6">
      <w:pPr>
        <w:rPr>
          <w:b/>
        </w:rPr>
      </w:pPr>
      <w:r>
        <w:rPr>
          <w:b/>
        </w:rPr>
        <w:t>Program</w:t>
      </w:r>
      <w:r w:rsidR="004825B2" w:rsidRPr="004825B2">
        <w:rPr>
          <w:b/>
        </w:rPr>
        <w:t xml:space="preserve">:  </w:t>
      </w:r>
    </w:p>
    <w:p w:rsidR="009707B6" w:rsidRDefault="003D7255">
      <w:pPr>
        <w:rPr>
          <w:b/>
        </w:rPr>
      </w:pPr>
      <w:r>
        <w:rPr>
          <w:b/>
        </w:rPr>
        <w:t xml:space="preserve">Program Mission Statement: </w:t>
      </w:r>
      <w:r w:rsidR="00577EDE">
        <w:rPr>
          <w:b/>
        </w:rPr>
        <w:tab/>
      </w:r>
      <w:r w:rsidR="00577EDE">
        <w:rPr>
          <w:b/>
        </w:rPr>
        <w:tab/>
      </w:r>
      <w:r w:rsidR="00577EDE">
        <w:rPr>
          <w:b/>
        </w:rPr>
        <w:tab/>
      </w:r>
      <w:r w:rsidR="00577EDE">
        <w:rPr>
          <w:b/>
        </w:rPr>
        <w:tab/>
      </w:r>
    </w:p>
    <w:p w:rsidR="00D23B2F" w:rsidRDefault="00577EDE">
      <w:pPr>
        <w:rPr>
          <w:b/>
        </w:rPr>
      </w:pPr>
      <w:r w:rsidRPr="00577EDE">
        <w:rPr>
          <w:b/>
        </w:rPr>
        <w:t xml:space="preserve">Date Prepared: </w:t>
      </w:r>
      <w:r>
        <w:rPr>
          <w:b/>
        </w:rPr>
        <w:tab/>
      </w:r>
      <w:sdt>
        <w:sdtPr>
          <w:rPr>
            <w:b/>
          </w:rPr>
          <w:id w:val="2030750811"/>
          <w:placeholder>
            <w:docPart w:val="DefaultPlaceholder_1081868574"/>
          </w:placeholder>
          <w:showingPlcHdr/>
        </w:sdtPr>
        <w:sdtEndPr/>
        <w:sdtContent>
          <w:r w:rsidRPr="00683782">
            <w:rPr>
              <w:rStyle w:val="PlaceholderText"/>
            </w:rPr>
            <w:t>Click here to enter text.</w:t>
          </w:r>
        </w:sdtContent>
      </w:sdt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9707B6">
        <w:rPr>
          <w:b/>
        </w:rPr>
        <w:tab/>
      </w:r>
      <w:r w:rsidR="00FE5C75">
        <w:rPr>
          <w:b/>
        </w:rPr>
        <w:tab/>
      </w:r>
      <w:r w:rsidR="00FE5C75">
        <w:rPr>
          <w:b/>
        </w:rPr>
        <w:tab/>
      </w:r>
      <w:r w:rsidR="00FE5C75">
        <w:rPr>
          <w:b/>
        </w:rPr>
        <w:tab/>
      </w:r>
      <w:r w:rsidR="00FE5C75">
        <w:rPr>
          <w:b/>
        </w:rPr>
        <w:tab/>
      </w:r>
      <w:r w:rsidR="00FE5C75">
        <w:rPr>
          <w:b/>
        </w:rPr>
        <w:tab/>
      </w:r>
      <w:r w:rsidR="00FE5C75">
        <w:rPr>
          <w:b/>
        </w:rPr>
        <w:tab/>
      </w:r>
      <w:r>
        <w:rPr>
          <w:b/>
        </w:rPr>
        <w:t xml:space="preserve">Name of Preparer: </w:t>
      </w:r>
      <w:sdt>
        <w:sdtPr>
          <w:rPr>
            <w:b/>
          </w:rPr>
          <w:id w:val="-1400057713"/>
          <w:placeholder>
            <w:docPart w:val="DefaultPlaceholder_1081868574"/>
          </w:placeholder>
          <w:showingPlcHdr/>
        </w:sdtPr>
        <w:sdtEndPr/>
        <w:sdtContent>
          <w:r w:rsidR="00D23B2F" w:rsidRPr="00683782">
            <w:rPr>
              <w:rStyle w:val="PlaceholderText"/>
            </w:rPr>
            <w:t>Click here to enter text.</w:t>
          </w:r>
        </w:sdtContent>
      </w:sdt>
    </w:p>
    <w:tbl>
      <w:tblPr>
        <w:tblStyle w:val="TableGrid"/>
        <w:tblW w:w="17336" w:type="dxa"/>
        <w:tblLook w:val="04A0" w:firstRow="1" w:lastRow="0" w:firstColumn="1" w:lastColumn="0" w:noHBand="0" w:noVBand="1"/>
      </w:tblPr>
      <w:tblGrid>
        <w:gridCol w:w="1971"/>
        <w:gridCol w:w="2073"/>
        <w:gridCol w:w="2284"/>
        <w:gridCol w:w="2181"/>
        <w:gridCol w:w="2181"/>
        <w:gridCol w:w="2181"/>
        <w:gridCol w:w="2284"/>
        <w:gridCol w:w="2181"/>
      </w:tblGrid>
      <w:tr w:rsidR="00D23B2F" w:rsidRPr="0008331E" w:rsidTr="002B6935">
        <w:trPr>
          <w:trHeight w:val="137"/>
        </w:trPr>
        <w:tc>
          <w:tcPr>
            <w:tcW w:w="17336" w:type="dxa"/>
            <w:gridSpan w:val="8"/>
            <w:shd w:val="clear" w:color="auto" w:fill="A6A6A6" w:themeFill="background1" w:themeFillShade="A6"/>
          </w:tcPr>
          <w:p w:rsidR="00D23B2F" w:rsidRPr="0008331E" w:rsidRDefault="00D23B2F">
            <w:pPr>
              <w:rPr>
                <w:b/>
              </w:rPr>
            </w:pPr>
            <w:r>
              <w:rPr>
                <w:b/>
              </w:rPr>
              <w:t>Introduced (I): Indicate when students are first introduced to the topic.</w:t>
            </w:r>
            <w:r>
              <w:rPr>
                <w:b/>
              </w:rPr>
              <w:br/>
              <w:t>Reinforced (R): Indicate when students are provided opportunity to practice the topic.</w:t>
            </w:r>
            <w:bookmarkStart w:id="0" w:name="_GoBack"/>
            <w:bookmarkEnd w:id="0"/>
          </w:p>
        </w:tc>
      </w:tr>
      <w:tr w:rsidR="0008331E" w:rsidRPr="0008331E" w:rsidTr="0008331E">
        <w:trPr>
          <w:trHeight w:val="137"/>
        </w:trPr>
        <w:tc>
          <w:tcPr>
            <w:tcW w:w="1971" w:type="dxa"/>
            <w:shd w:val="clear" w:color="auto" w:fill="A6A6A6" w:themeFill="background1" w:themeFillShade="A6"/>
          </w:tcPr>
          <w:p w:rsidR="0008331E" w:rsidRPr="0008331E" w:rsidRDefault="0008331E">
            <w:pPr>
              <w:rPr>
                <w:b/>
              </w:rPr>
            </w:pPr>
            <w:r w:rsidRPr="0008331E">
              <w:rPr>
                <w:b/>
              </w:rPr>
              <w:t>Program Courses</w:t>
            </w:r>
          </w:p>
        </w:tc>
        <w:tc>
          <w:tcPr>
            <w:tcW w:w="2073" w:type="dxa"/>
            <w:shd w:val="clear" w:color="auto" w:fill="A6A6A6" w:themeFill="background1" w:themeFillShade="A6"/>
          </w:tcPr>
          <w:p w:rsidR="0008331E" w:rsidRPr="0008331E" w:rsidRDefault="0008331E">
            <w:pPr>
              <w:rPr>
                <w:b/>
              </w:rPr>
            </w:pPr>
            <w:r w:rsidRPr="0008331E">
              <w:rPr>
                <w:b/>
              </w:rPr>
              <w:t>Program Outcome 1</w:t>
            </w:r>
          </w:p>
        </w:tc>
        <w:tc>
          <w:tcPr>
            <w:tcW w:w="2284" w:type="dxa"/>
            <w:shd w:val="clear" w:color="auto" w:fill="A6A6A6" w:themeFill="background1" w:themeFillShade="A6"/>
          </w:tcPr>
          <w:p w:rsidR="0008331E" w:rsidRPr="0008331E" w:rsidRDefault="0008331E">
            <w:pPr>
              <w:rPr>
                <w:b/>
              </w:rPr>
            </w:pPr>
            <w:r w:rsidRPr="0008331E">
              <w:rPr>
                <w:b/>
              </w:rPr>
              <w:t>Program Outcome 2</w:t>
            </w:r>
          </w:p>
        </w:tc>
        <w:tc>
          <w:tcPr>
            <w:tcW w:w="2181" w:type="dxa"/>
            <w:shd w:val="clear" w:color="auto" w:fill="A6A6A6" w:themeFill="background1" w:themeFillShade="A6"/>
          </w:tcPr>
          <w:p w:rsidR="0008331E" w:rsidRPr="0008331E" w:rsidRDefault="0008331E">
            <w:pPr>
              <w:rPr>
                <w:b/>
              </w:rPr>
            </w:pPr>
            <w:r w:rsidRPr="0008331E">
              <w:rPr>
                <w:b/>
              </w:rPr>
              <w:t>Program Outcome 3</w:t>
            </w:r>
          </w:p>
        </w:tc>
        <w:tc>
          <w:tcPr>
            <w:tcW w:w="2181" w:type="dxa"/>
            <w:shd w:val="clear" w:color="auto" w:fill="A6A6A6" w:themeFill="background1" w:themeFillShade="A6"/>
          </w:tcPr>
          <w:p w:rsidR="0008331E" w:rsidRPr="0008331E" w:rsidRDefault="0008331E">
            <w:pPr>
              <w:rPr>
                <w:b/>
              </w:rPr>
            </w:pPr>
            <w:r w:rsidRPr="0008331E">
              <w:rPr>
                <w:b/>
              </w:rPr>
              <w:t>Program Outcome 4</w:t>
            </w:r>
          </w:p>
        </w:tc>
        <w:tc>
          <w:tcPr>
            <w:tcW w:w="2181" w:type="dxa"/>
            <w:shd w:val="clear" w:color="auto" w:fill="A6A6A6" w:themeFill="background1" w:themeFillShade="A6"/>
          </w:tcPr>
          <w:p w:rsidR="0008331E" w:rsidRPr="0008331E" w:rsidRDefault="0008331E">
            <w:pPr>
              <w:rPr>
                <w:b/>
              </w:rPr>
            </w:pPr>
            <w:r w:rsidRPr="0008331E">
              <w:rPr>
                <w:b/>
              </w:rPr>
              <w:t>Program Outcome 5</w:t>
            </w:r>
          </w:p>
        </w:tc>
        <w:tc>
          <w:tcPr>
            <w:tcW w:w="2284" w:type="dxa"/>
            <w:shd w:val="clear" w:color="auto" w:fill="A6A6A6" w:themeFill="background1" w:themeFillShade="A6"/>
          </w:tcPr>
          <w:p w:rsidR="0008331E" w:rsidRPr="0008331E" w:rsidRDefault="0008331E">
            <w:pPr>
              <w:rPr>
                <w:b/>
              </w:rPr>
            </w:pPr>
            <w:r w:rsidRPr="0008331E">
              <w:rPr>
                <w:b/>
              </w:rPr>
              <w:t>Program Outcome 6</w:t>
            </w:r>
          </w:p>
        </w:tc>
        <w:tc>
          <w:tcPr>
            <w:tcW w:w="2181" w:type="dxa"/>
            <w:shd w:val="clear" w:color="auto" w:fill="A6A6A6" w:themeFill="background1" w:themeFillShade="A6"/>
          </w:tcPr>
          <w:p w:rsidR="0008331E" w:rsidRPr="0008331E" w:rsidRDefault="0008331E">
            <w:pPr>
              <w:rPr>
                <w:b/>
              </w:rPr>
            </w:pPr>
            <w:r w:rsidRPr="0008331E">
              <w:rPr>
                <w:b/>
              </w:rPr>
              <w:t>Program Outcome 7</w:t>
            </w:r>
          </w:p>
        </w:tc>
      </w:tr>
      <w:tr w:rsidR="0008331E" w:rsidRPr="00BA0A1D" w:rsidTr="0008331E">
        <w:trPr>
          <w:trHeight w:val="1209"/>
        </w:trPr>
        <w:tc>
          <w:tcPr>
            <w:tcW w:w="1971" w:type="dxa"/>
          </w:tcPr>
          <w:p w:rsidR="0008331E" w:rsidRPr="0008331E" w:rsidRDefault="0008331E" w:rsidP="00F84AB7">
            <w:pPr>
              <w:rPr>
                <w:sz w:val="18"/>
                <w:szCs w:val="18"/>
              </w:rPr>
            </w:pPr>
            <w:r w:rsidRPr="0008331E">
              <w:rPr>
                <w:sz w:val="18"/>
                <w:szCs w:val="18"/>
              </w:rPr>
              <w:t>Enter program specific courses in this column</w:t>
            </w:r>
          </w:p>
        </w:tc>
        <w:tc>
          <w:tcPr>
            <w:tcW w:w="2073" w:type="dxa"/>
          </w:tcPr>
          <w:p w:rsidR="0008331E" w:rsidRPr="00BA0A1D" w:rsidRDefault="0008331E" w:rsidP="004825B2">
            <w:pPr>
              <w:rPr>
                <w:b/>
                <w:sz w:val="18"/>
                <w:szCs w:val="18"/>
              </w:rPr>
            </w:pPr>
          </w:p>
        </w:tc>
        <w:tc>
          <w:tcPr>
            <w:tcW w:w="2284" w:type="dxa"/>
          </w:tcPr>
          <w:p w:rsidR="0008331E" w:rsidRPr="00C87DD7" w:rsidRDefault="0008331E" w:rsidP="004825B2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:rsidR="0008331E" w:rsidRPr="00C87DD7" w:rsidRDefault="0008331E" w:rsidP="004825B2">
            <w:pPr>
              <w:rPr>
                <w:sz w:val="18"/>
                <w:szCs w:val="18"/>
              </w:rPr>
            </w:pPr>
          </w:p>
        </w:tc>
        <w:tc>
          <w:tcPr>
            <w:tcW w:w="2181" w:type="dxa"/>
          </w:tcPr>
          <w:p w:rsidR="0008331E" w:rsidRPr="00BA0A1D" w:rsidRDefault="0008331E" w:rsidP="004825B2">
            <w:pPr>
              <w:rPr>
                <w:b/>
                <w:sz w:val="18"/>
                <w:szCs w:val="18"/>
              </w:rPr>
            </w:pPr>
          </w:p>
        </w:tc>
        <w:tc>
          <w:tcPr>
            <w:tcW w:w="2181" w:type="dxa"/>
          </w:tcPr>
          <w:p w:rsidR="0008331E" w:rsidRPr="00BA0A1D" w:rsidRDefault="0008331E" w:rsidP="004825B2">
            <w:pPr>
              <w:rPr>
                <w:b/>
                <w:sz w:val="18"/>
                <w:szCs w:val="18"/>
              </w:rPr>
            </w:pPr>
          </w:p>
        </w:tc>
        <w:tc>
          <w:tcPr>
            <w:tcW w:w="2284" w:type="dxa"/>
          </w:tcPr>
          <w:p w:rsidR="0008331E" w:rsidRPr="00BA0A1D" w:rsidRDefault="0008331E" w:rsidP="004825B2">
            <w:pPr>
              <w:rPr>
                <w:b/>
                <w:sz w:val="18"/>
                <w:szCs w:val="18"/>
              </w:rPr>
            </w:pPr>
          </w:p>
        </w:tc>
        <w:tc>
          <w:tcPr>
            <w:tcW w:w="2181" w:type="dxa"/>
          </w:tcPr>
          <w:p w:rsidR="0008331E" w:rsidRPr="00BA0A1D" w:rsidRDefault="0008331E" w:rsidP="004825B2">
            <w:pPr>
              <w:rPr>
                <w:b/>
                <w:sz w:val="18"/>
                <w:szCs w:val="18"/>
              </w:rPr>
            </w:pPr>
          </w:p>
        </w:tc>
      </w:tr>
      <w:tr w:rsidR="0008331E" w:rsidTr="0008331E">
        <w:trPr>
          <w:trHeight w:val="297"/>
        </w:trPr>
        <w:tc>
          <w:tcPr>
            <w:tcW w:w="1971" w:type="dxa"/>
            <w:shd w:val="clear" w:color="auto" w:fill="A6A6A6" w:themeFill="background1" w:themeFillShade="A6"/>
          </w:tcPr>
          <w:p w:rsidR="0008331E" w:rsidRDefault="0008331E" w:rsidP="004825B2"/>
        </w:tc>
        <w:tc>
          <w:tcPr>
            <w:tcW w:w="2073" w:type="dxa"/>
            <w:shd w:val="clear" w:color="auto" w:fill="A6A6A6" w:themeFill="background1" w:themeFillShade="A6"/>
          </w:tcPr>
          <w:p w:rsidR="0008331E" w:rsidRDefault="0008331E" w:rsidP="004825B2"/>
        </w:tc>
        <w:tc>
          <w:tcPr>
            <w:tcW w:w="2284" w:type="dxa"/>
            <w:shd w:val="clear" w:color="auto" w:fill="A6A6A6" w:themeFill="background1" w:themeFillShade="A6"/>
          </w:tcPr>
          <w:p w:rsidR="0008331E" w:rsidRDefault="0008331E" w:rsidP="004825B2"/>
        </w:tc>
        <w:tc>
          <w:tcPr>
            <w:tcW w:w="2181" w:type="dxa"/>
            <w:shd w:val="clear" w:color="auto" w:fill="A6A6A6" w:themeFill="background1" w:themeFillShade="A6"/>
          </w:tcPr>
          <w:p w:rsidR="0008331E" w:rsidRDefault="0008331E" w:rsidP="004825B2"/>
        </w:tc>
        <w:tc>
          <w:tcPr>
            <w:tcW w:w="2181" w:type="dxa"/>
            <w:shd w:val="clear" w:color="auto" w:fill="A6A6A6" w:themeFill="background1" w:themeFillShade="A6"/>
          </w:tcPr>
          <w:p w:rsidR="0008331E" w:rsidRPr="004825B2" w:rsidRDefault="0008331E" w:rsidP="004825B2"/>
        </w:tc>
        <w:tc>
          <w:tcPr>
            <w:tcW w:w="2181" w:type="dxa"/>
            <w:shd w:val="clear" w:color="auto" w:fill="A6A6A6" w:themeFill="background1" w:themeFillShade="A6"/>
          </w:tcPr>
          <w:p w:rsidR="0008331E" w:rsidRPr="004825B2" w:rsidRDefault="0008331E" w:rsidP="004825B2"/>
        </w:tc>
        <w:tc>
          <w:tcPr>
            <w:tcW w:w="2284" w:type="dxa"/>
            <w:shd w:val="clear" w:color="auto" w:fill="A6A6A6" w:themeFill="background1" w:themeFillShade="A6"/>
          </w:tcPr>
          <w:p w:rsidR="0008331E" w:rsidRPr="004825B2" w:rsidRDefault="0008331E" w:rsidP="004825B2"/>
        </w:tc>
        <w:tc>
          <w:tcPr>
            <w:tcW w:w="2181" w:type="dxa"/>
            <w:shd w:val="clear" w:color="auto" w:fill="A6A6A6" w:themeFill="background1" w:themeFillShade="A6"/>
          </w:tcPr>
          <w:p w:rsidR="0008331E" w:rsidRPr="004825B2" w:rsidRDefault="0008331E" w:rsidP="004825B2"/>
        </w:tc>
      </w:tr>
      <w:tr w:rsidR="0008331E" w:rsidTr="0008331E">
        <w:trPr>
          <w:trHeight w:val="277"/>
        </w:trPr>
        <w:tc>
          <w:tcPr>
            <w:tcW w:w="1971" w:type="dxa"/>
          </w:tcPr>
          <w:p w:rsidR="0008331E" w:rsidRDefault="0008331E" w:rsidP="004825B2"/>
        </w:tc>
        <w:tc>
          <w:tcPr>
            <w:tcW w:w="2073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</w:tr>
      <w:tr w:rsidR="0008331E" w:rsidTr="0008331E">
        <w:trPr>
          <w:trHeight w:val="268"/>
        </w:trPr>
        <w:tc>
          <w:tcPr>
            <w:tcW w:w="1971" w:type="dxa"/>
          </w:tcPr>
          <w:p w:rsidR="0008331E" w:rsidRDefault="0008331E" w:rsidP="004825B2"/>
        </w:tc>
        <w:tc>
          <w:tcPr>
            <w:tcW w:w="2073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</w:tr>
      <w:tr w:rsidR="0008331E" w:rsidTr="0008331E">
        <w:trPr>
          <w:trHeight w:val="258"/>
        </w:trPr>
        <w:tc>
          <w:tcPr>
            <w:tcW w:w="1971" w:type="dxa"/>
          </w:tcPr>
          <w:p w:rsidR="0008331E" w:rsidRDefault="0008331E" w:rsidP="004825B2"/>
        </w:tc>
        <w:tc>
          <w:tcPr>
            <w:tcW w:w="2073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</w:tr>
      <w:tr w:rsidR="0008331E" w:rsidTr="0008331E">
        <w:trPr>
          <w:trHeight w:val="287"/>
        </w:trPr>
        <w:tc>
          <w:tcPr>
            <w:tcW w:w="1971" w:type="dxa"/>
          </w:tcPr>
          <w:p w:rsidR="0008331E" w:rsidRDefault="0008331E" w:rsidP="004825B2"/>
        </w:tc>
        <w:tc>
          <w:tcPr>
            <w:tcW w:w="2073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</w:tr>
      <w:tr w:rsidR="0008331E" w:rsidTr="0008331E">
        <w:trPr>
          <w:trHeight w:val="287"/>
        </w:trPr>
        <w:tc>
          <w:tcPr>
            <w:tcW w:w="1971" w:type="dxa"/>
          </w:tcPr>
          <w:p w:rsidR="0008331E" w:rsidRDefault="0008331E" w:rsidP="004825B2"/>
        </w:tc>
        <w:tc>
          <w:tcPr>
            <w:tcW w:w="2073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</w:tr>
      <w:tr w:rsidR="0008331E" w:rsidTr="0008331E">
        <w:trPr>
          <w:trHeight w:val="287"/>
        </w:trPr>
        <w:tc>
          <w:tcPr>
            <w:tcW w:w="1971" w:type="dxa"/>
          </w:tcPr>
          <w:p w:rsidR="0008331E" w:rsidRDefault="0008331E" w:rsidP="004825B2"/>
        </w:tc>
        <w:tc>
          <w:tcPr>
            <w:tcW w:w="2073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</w:tr>
      <w:tr w:rsidR="0008331E" w:rsidTr="0008331E">
        <w:trPr>
          <w:trHeight w:val="287"/>
        </w:trPr>
        <w:tc>
          <w:tcPr>
            <w:tcW w:w="1971" w:type="dxa"/>
          </w:tcPr>
          <w:p w:rsidR="0008331E" w:rsidRDefault="0008331E" w:rsidP="004825B2"/>
        </w:tc>
        <w:tc>
          <w:tcPr>
            <w:tcW w:w="2073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</w:tr>
      <w:tr w:rsidR="0008331E" w:rsidTr="0008331E">
        <w:trPr>
          <w:trHeight w:val="287"/>
        </w:trPr>
        <w:tc>
          <w:tcPr>
            <w:tcW w:w="1971" w:type="dxa"/>
          </w:tcPr>
          <w:p w:rsidR="0008331E" w:rsidRDefault="0008331E" w:rsidP="004825B2"/>
        </w:tc>
        <w:tc>
          <w:tcPr>
            <w:tcW w:w="2073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</w:tr>
      <w:tr w:rsidR="0008331E" w:rsidTr="0008331E">
        <w:trPr>
          <w:trHeight w:val="287"/>
        </w:trPr>
        <w:tc>
          <w:tcPr>
            <w:tcW w:w="1971" w:type="dxa"/>
          </w:tcPr>
          <w:p w:rsidR="0008331E" w:rsidRDefault="0008331E" w:rsidP="004825B2"/>
        </w:tc>
        <w:tc>
          <w:tcPr>
            <w:tcW w:w="2073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</w:tr>
      <w:tr w:rsidR="0008331E" w:rsidTr="0008331E">
        <w:trPr>
          <w:trHeight w:val="287"/>
        </w:trPr>
        <w:tc>
          <w:tcPr>
            <w:tcW w:w="1971" w:type="dxa"/>
          </w:tcPr>
          <w:p w:rsidR="0008331E" w:rsidRDefault="0008331E" w:rsidP="00D46B4D"/>
        </w:tc>
        <w:tc>
          <w:tcPr>
            <w:tcW w:w="2073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</w:tr>
      <w:tr w:rsidR="0008331E" w:rsidTr="0008331E">
        <w:trPr>
          <w:trHeight w:val="287"/>
        </w:trPr>
        <w:tc>
          <w:tcPr>
            <w:tcW w:w="1971" w:type="dxa"/>
          </w:tcPr>
          <w:p w:rsidR="0008331E" w:rsidRDefault="0008331E" w:rsidP="004825B2"/>
        </w:tc>
        <w:tc>
          <w:tcPr>
            <w:tcW w:w="2073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  <w:tc>
          <w:tcPr>
            <w:tcW w:w="2284" w:type="dxa"/>
          </w:tcPr>
          <w:p w:rsidR="0008331E" w:rsidRDefault="0008331E" w:rsidP="004825B2"/>
        </w:tc>
        <w:tc>
          <w:tcPr>
            <w:tcW w:w="2181" w:type="dxa"/>
          </w:tcPr>
          <w:p w:rsidR="0008331E" w:rsidRDefault="0008331E" w:rsidP="004825B2"/>
        </w:tc>
      </w:tr>
    </w:tbl>
    <w:p w:rsidR="004825B2" w:rsidRDefault="004825B2" w:rsidP="00E15BC0"/>
    <w:sectPr w:rsidR="004825B2" w:rsidSect="00FE5C75">
      <w:headerReference w:type="default" r:id="rId7"/>
      <w:footerReference w:type="default" r:id="rId8"/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0C2D" w:rsidRDefault="004A0C2D" w:rsidP="004825B2">
      <w:pPr>
        <w:spacing w:after="0" w:line="240" w:lineRule="auto"/>
      </w:pPr>
      <w:r>
        <w:separator/>
      </w:r>
    </w:p>
  </w:endnote>
  <w:endnote w:type="continuationSeparator" w:id="0">
    <w:p w:rsidR="004A0C2D" w:rsidRDefault="004A0C2D" w:rsidP="00482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7EDE" w:rsidRPr="00577EDE" w:rsidRDefault="00577EDE">
    <w:pPr>
      <w:pStyle w:val="Footer"/>
      <w:rPr>
        <w:color w:val="000000" w:themeColor="text1"/>
      </w:rPr>
    </w:pPr>
    <w:r>
      <w:rPr>
        <w:color w:val="5B9BD5" w:themeColor="accent1"/>
      </w:rPr>
      <w:t xml:space="preserve"> </w:t>
    </w:r>
    <w:r w:rsidRPr="00577EDE">
      <w:rPr>
        <w:rFonts w:asciiTheme="majorHAnsi" w:eastAsiaTheme="majorEastAsia" w:hAnsiTheme="majorHAnsi" w:cstheme="majorBidi"/>
        <w:color w:val="000000" w:themeColor="text1"/>
        <w:sz w:val="20"/>
        <w:szCs w:val="20"/>
      </w:rPr>
      <w:t xml:space="preserve">pg. </w:t>
    </w:r>
    <w:r w:rsidRPr="00577EDE">
      <w:rPr>
        <w:rFonts w:eastAsiaTheme="minorEastAsia"/>
        <w:color w:val="000000" w:themeColor="text1"/>
        <w:sz w:val="20"/>
        <w:szCs w:val="20"/>
      </w:rPr>
      <w:fldChar w:fldCharType="begin"/>
    </w:r>
    <w:r w:rsidRPr="00577EDE">
      <w:rPr>
        <w:color w:val="000000" w:themeColor="text1"/>
        <w:sz w:val="20"/>
        <w:szCs w:val="20"/>
      </w:rPr>
      <w:instrText xml:space="preserve"> PAGE    \* MERGEFORMAT </w:instrText>
    </w:r>
    <w:r w:rsidRPr="00577EDE">
      <w:rPr>
        <w:rFonts w:eastAsiaTheme="minorEastAsia"/>
        <w:color w:val="000000" w:themeColor="text1"/>
        <w:sz w:val="20"/>
        <w:szCs w:val="20"/>
      </w:rPr>
      <w:fldChar w:fldCharType="separate"/>
    </w:r>
    <w:r w:rsidR="00D23B2F" w:rsidRPr="00D23B2F">
      <w:rPr>
        <w:rFonts w:asciiTheme="majorHAnsi" w:eastAsiaTheme="majorEastAsia" w:hAnsiTheme="majorHAnsi" w:cstheme="majorBidi"/>
        <w:noProof/>
        <w:color w:val="000000" w:themeColor="text1"/>
        <w:sz w:val="20"/>
        <w:szCs w:val="20"/>
      </w:rPr>
      <w:t>1</w:t>
    </w:r>
    <w:r w:rsidRPr="00577EDE">
      <w:rPr>
        <w:rFonts w:asciiTheme="majorHAnsi" w:eastAsiaTheme="majorEastAsia" w:hAnsiTheme="majorHAnsi" w:cstheme="majorBidi"/>
        <w:noProof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0C2D" w:rsidRDefault="004A0C2D" w:rsidP="004825B2">
      <w:pPr>
        <w:spacing w:after="0" w:line="240" w:lineRule="auto"/>
      </w:pPr>
      <w:r>
        <w:separator/>
      </w:r>
    </w:p>
  </w:footnote>
  <w:footnote w:type="continuationSeparator" w:id="0">
    <w:p w:rsidR="004A0C2D" w:rsidRDefault="004A0C2D" w:rsidP="00482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25B2" w:rsidRDefault="00FE5C75" w:rsidP="002C0057">
    <w:pPr>
      <w:pStyle w:val="Header"/>
      <w:pBdr>
        <w:bottom w:val="single" w:sz="12" w:space="1" w:color="auto"/>
      </w:pBdr>
    </w:pPr>
    <w:r>
      <w:rPr>
        <w:noProof/>
      </w:rPr>
      <w:drawing>
        <wp:inline distT="0" distB="0" distL="0" distR="0" wp14:anchorId="4AC50876" wp14:editId="03E2707C">
          <wp:extent cx="1386840" cy="795711"/>
          <wp:effectExtent l="0" t="0" r="381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CC-Assessment logo Blac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0782" cy="8151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84AB7"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F84AB7">
      <w:t xml:space="preserve">Curriculum </w:t>
    </w:r>
    <w:r w:rsidR="00685158">
      <w:t xml:space="preserve">Mapping </w:t>
    </w:r>
    <w:r w:rsidR="004825B2">
      <w:t>Work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661639"/>
    <w:multiLevelType w:val="hybridMultilevel"/>
    <w:tmpl w:val="73CCEB5E"/>
    <w:lvl w:ilvl="0" w:tplc="8C96014E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MDU2szQyNzWxMDFT0lEKTi0uzszPAykwNKoFAJPQbiUtAAAA"/>
  </w:docVars>
  <w:rsids>
    <w:rsidRoot w:val="004825B2"/>
    <w:rsid w:val="00004FAA"/>
    <w:rsid w:val="00027313"/>
    <w:rsid w:val="00067949"/>
    <w:rsid w:val="0008331E"/>
    <w:rsid w:val="000915E0"/>
    <w:rsid w:val="000F792F"/>
    <w:rsid w:val="001128E1"/>
    <w:rsid w:val="00120133"/>
    <w:rsid w:val="00125EB3"/>
    <w:rsid w:val="00153417"/>
    <w:rsid w:val="00165306"/>
    <w:rsid w:val="001E17BE"/>
    <w:rsid w:val="002152D2"/>
    <w:rsid w:val="00216996"/>
    <w:rsid w:val="0022520D"/>
    <w:rsid w:val="0026321E"/>
    <w:rsid w:val="00270D7E"/>
    <w:rsid w:val="002805CE"/>
    <w:rsid w:val="002A0CCA"/>
    <w:rsid w:val="002C0057"/>
    <w:rsid w:val="002C0C09"/>
    <w:rsid w:val="002C2366"/>
    <w:rsid w:val="002C31D0"/>
    <w:rsid w:val="002E1804"/>
    <w:rsid w:val="002F5AC6"/>
    <w:rsid w:val="0031098F"/>
    <w:rsid w:val="00372303"/>
    <w:rsid w:val="00390B99"/>
    <w:rsid w:val="00397F70"/>
    <w:rsid w:val="003B33AD"/>
    <w:rsid w:val="003C35A9"/>
    <w:rsid w:val="003D55D4"/>
    <w:rsid w:val="003D7255"/>
    <w:rsid w:val="003F4932"/>
    <w:rsid w:val="00400C82"/>
    <w:rsid w:val="004028CF"/>
    <w:rsid w:val="004128F4"/>
    <w:rsid w:val="00412B86"/>
    <w:rsid w:val="00441D74"/>
    <w:rsid w:val="00447D21"/>
    <w:rsid w:val="00465C08"/>
    <w:rsid w:val="004825B2"/>
    <w:rsid w:val="0049287F"/>
    <w:rsid w:val="004A0C2D"/>
    <w:rsid w:val="004B0BE2"/>
    <w:rsid w:val="005178B0"/>
    <w:rsid w:val="00562EFC"/>
    <w:rsid w:val="00577EDE"/>
    <w:rsid w:val="005944EC"/>
    <w:rsid w:val="005C68D2"/>
    <w:rsid w:val="005D24DA"/>
    <w:rsid w:val="005D56A4"/>
    <w:rsid w:val="0065471F"/>
    <w:rsid w:val="0065756F"/>
    <w:rsid w:val="00667E9E"/>
    <w:rsid w:val="00685158"/>
    <w:rsid w:val="006E621D"/>
    <w:rsid w:val="007129F5"/>
    <w:rsid w:val="007175F4"/>
    <w:rsid w:val="0073657A"/>
    <w:rsid w:val="00762AA8"/>
    <w:rsid w:val="007657ED"/>
    <w:rsid w:val="007A3560"/>
    <w:rsid w:val="007D4403"/>
    <w:rsid w:val="008405B3"/>
    <w:rsid w:val="00860486"/>
    <w:rsid w:val="00870A94"/>
    <w:rsid w:val="008B39D4"/>
    <w:rsid w:val="008C594B"/>
    <w:rsid w:val="008E77F9"/>
    <w:rsid w:val="00940C32"/>
    <w:rsid w:val="00954AD5"/>
    <w:rsid w:val="00955C5E"/>
    <w:rsid w:val="0095737C"/>
    <w:rsid w:val="009707B6"/>
    <w:rsid w:val="009820B3"/>
    <w:rsid w:val="0098791B"/>
    <w:rsid w:val="00993266"/>
    <w:rsid w:val="009E2725"/>
    <w:rsid w:val="009F3637"/>
    <w:rsid w:val="00A42DCC"/>
    <w:rsid w:val="00A845D8"/>
    <w:rsid w:val="00AB76C7"/>
    <w:rsid w:val="00AB7913"/>
    <w:rsid w:val="00AC74CC"/>
    <w:rsid w:val="00AD66C3"/>
    <w:rsid w:val="00AF675F"/>
    <w:rsid w:val="00B138C0"/>
    <w:rsid w:val="00B140E8"/>
    <w:rsid w:val="00B871E3"/>
    <w:rsid w:val="00B9124F"/>
    <w:rsid w:val="00BA0A1D"/>
    <w:rsid w:val="00BE2BC3"/>
    <w:rsid w:val="00C22227"/>
    <w:rsid w:val="00C222A5"/>
    <w:rsid w:val="00C427FC"/>
    <w:rsid w:val="00C817A7"/>
    <w:rsid w:val="00C87DD7"/>
    <w:rsid w:val="00C96681"/>
    <w:rsid w:val="00CA7772"/>
    <w:rsid w:val="00CC20EA"/>
    <w:rsid w:val="00CE3B2C"/>
    <w:rsid w:val="00CE74AD"/>
    <w:rsid w:val="00D039BA"/>
    <w:rsid w:val="00D04E2B"/>
    <w:rsid w:val="00D159FA"/>
    <w:rsid w:val="00D23B2F"/>
    <w:rsid w:val="00D43AA4"/>
    <w:rsid w:val="00D445A1"/>
    <w:rsid w:val="00D4486D"/>
    <w:rsid w:val="00D44B14"/>
    <w:rsid w:val="00D4582D"/>
    <w:rsid w:val="00D45AAE"/>
    <w:rsid w:val="00D46B4D"/>
    <w:rsid w:val="00D60048"/>
    <w:rsid w:val="00D811C6"/>
    <w:rsid w:val="00D92893"/>
    <w:rsid w:val="00DA0254"/>
    <w:rsid w:val="00DF2127"/>
    <w:rsid w:val="00DF76E4"/>
    <w:rsid w:val="00E0189E"/>
    <w:rsid w:val="00E07240"/>
    <w:rsid w:val="00E15BC0"/>
    <w:rsid w:val="00E31D25"/>
    <w:rsid w:val="00E425E4"/>
    <w:rsid w:val="00E538E8"/>
    <w:rsid w:val="00E63182"/>
    <w:rsid w:val="00E76345"/>
    <w:rsid w:val="00E83FB3"/>
    <w:rsid w:val="00ED31FC"/>
    <w:rsid w:val="00EE312B"/>
    <w:rsid w:val="00F834F5"/>
    <w:rsid w:val="00F84AB7"/>
    <w:rsid w:val="00F8789F"/>
    <w:rsid w:val="00FA6551"/>
    <w:rsid w:val="00FB2C7B"/>
    <w:rsid w:val="00FB5579"/>
    <w:rsid w:val="00FE5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D45841"/>
  <w15:chartTrackingRefBased/>
  <w15:docId w15:val="{D6769FC6-95C1-4202-9FF4-7A7CAFE58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25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25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25B2"/>
  </w:style>
  <w:style w:type="paragraph" w:styleId="Footer">
    <w:name w:val="footer"/>
    <w:basedOn w:val="Normal"/>
    <w:link w:val="FooterChar"/>
    <w:uiPriority w:val="99"/>
    <w:unhideWhenUsed/>
    <w:rsid w:val="004825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25B2"/>
  </w:style>
  <w:style w:type="character" w:styleId="PlaceholderText">
    <w:name w:val="Placeholder Text"/>
    <w:basedOn w:val="DefaultParagraphFont"/>
    <w:uiPriority w:val="99"/>
    <w:semiHidden/>
    <w:rsid w:val="00577EDE"/>
    <w:rPr>
      <w:color w:val="808080"/>
    </w:rPr>
  </w:style>
  <w:style w:type="paragraph" w:styleId="ListParagraph">
    <w:name w:val="List Paragraph"/>
    <w:basedOn w:val="Normal"/>
    <w:uiPriority w:val="34"/>
    <w:qFormat/>
    <w:rsid w:val="00577E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5C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C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D62B8-B782-4DBE-80DF-F994CC2528F1}"/>
      </w:docPartPr>
      <w:docPartBody>
        <w:p w:rsidR="005A3266" w:rsidRDefault="00B229BF">
          <w:r w:rsidRPr="0068378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29BF"/>
    <w:rsid w:val="003153F5"/>
    <w:rsid w:val="005A3266"/>
    <w:rsid w:val="00B22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AB0310A719F4089AD2A3E0BF928B1AC">
    <w:name w:val="7AB0310A719F4089AD2A3E0BF928B1AC"/>
    <w:rsid w:val="00B229BF"/>
  </w:style>
  <w:style w:type="character" w:styleId="PlaceholderText">
    <w:name w:val="Placeholder Text"/>
    <w:basedOn w:val="DefaultParagraphFont"/>
    <w:uiPriority w:val="99"/>
    <w:semiHidden/>
    <w:rsid w:val="00B229B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pqua Community College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Gresham</dc:creator>
  <cp:keywords/>
  <dc:description/>
  <cp:lastModifiedBy>Debi Gresham</cp:lastModifiedBy>
  <cp:revision>2</cp:revision>
  <cp:lastPrinted>2018-03-08T22:04:00Z</cp:lastPrinted>
  <dcterms:created xsi:type="dcterms:W3CDTF">2018-10-15T13:54:00Z</dcterms:created>
  <dcterms:modified xsi:type="dcterms:W3CDTF">2018-10-15T13:54:00Z</dcterms:modified>
</cp:coreProperties>
</file>